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at the [Specific Organization/Institution Name] in Italy Rome. As a dedicated professional with a profound understanding of international relations, cultural diplomacy, and cross-border collaboration, I am eager to contribute my expertise to strengthen diplomatic ties between nations and advance mutual goals. My background in diplomacy, coupled with an unwavering commitment to fostering global partnerships, aligns seamlessly with the mission of this role in one of the world’s most historically significant diplomatic hubs.</w:t>
      </w:r>
    </w:p>
    <w:bookmarkStart w:id="20" w:name="X14822a7d3a9b08cb27ed7c5f593a5a48db38201"/>
    <w:p>
      <w:pPr>
        <w:pStyle w:val="Heading2"/>
      </w:pPr>
      <w:r>
        <w:t xml:space="preserve">Why Diplomat? A Passion for Global Engagement</w:t>
      </w:r>
    </w:p>
    <w:p>
      <w:pPr>
        <w:pStyle w:val="FirstParagraph"/>
      </w:pPr>
      <w:r>
        <w:t xml:space="preserve">The role of a Diplomat is not merely a profession but a calling—a bridge between nations, cultures, and ideas. Over the course of my career, I have immersed myself in the complexities of international relations, focusing on conflict resolution, trade negotiations, and cultural exchange programs. My work has taken me to diverse regions across Europe and beyond, but it is Italy Rome that has always held a special place in my professional journey. The city’s unique position as a nexus of history, politics, and culture makes it an ideal setting for impactful diplomacy.</w:t>
      </w:r>
    </w:p>
    <w:p>
      <w:pPr>
        <w:pStyle w:val="BodyText"/>
      </w:pPr>
      <w:r>
        <w:t xml:space="preserve">As a Diplomat, I understand the importance of empathy, adaptability, and strategic thinking. In my previous roles, I have consistently demonstrated the ability to navigate geopolitical challenges while maintaining a focus on long-term collaboration. Whether it was mediating between stakeholders in multilateral forums or organizing cultural initiatives that celebrated shared heritage, I have prioritized building trust and fostering understanding. These experiences have prepared me to thrive in the dynamic environment of Italy Rome, where diplomacy is deeply intertwined with the city’s identity.</w:t>
      </w:r>
    </w:p>
    <w:bookmarkEnd w:id="20"/>
    <w:bookmarkStart w:id="21" w:name="X27e676f6eb6c5311accfd1d114076aabf9e3b79"/>
    <w:p>
      <w:pPr>
        <w:pStyle w:val="Heading2"/>
      </w:pPr>
      <w:r>
        <w:t xml:space="preserve">Italy Rome: A Hub of Diplomatic Legacy and Opportunity</w:t>
      </w:r>
    </w:p>
    <w:p>
      <w:pPr>
        <w:pStyle w:val="FirstParagraph"/>
      </w:pPr>
      <w:r>
        <w:t xml:space="preserve">Italy Rome has long been a cornerstone of global diplomacy, hosting institutions such as the United Nations Food and Agriculture Organization (FAO), the World Food Programme (WFP), and numerous embassies. The city’s historical significance as the seat of the Catholic Church, its role in shaping European policies, and its vibrant cultural landscape make it a critical player on the world stage. I am particularly inspired by Rome’s ability to balance tradition with innovation, a duality that mirrors the modern demands of diplomacy.</w:t>
      </w:r>
    </w:p>
    <w:p>
      <w:pPr>
        <w:pStyle w:val="BodyText"/>
      </w:pPr>
      <w:r>
        <w:t xml:space="preserve">Living and working in Italy Rome would allow me to leverage my deep respect for Italian traditions while contributing to the city’s forward-looking initiatives. I have studied the nuances of Italian society, its political landscape, and its diplomatic priorities, which include strengthening EU cohesion, promoting sustainable development, and enhancing global partnerships. My goal is to support these objectives by bringing a fresh perspective grounded in international experience and a commitment to collaborative problem-solving.</w:t>
      </w:r>
    </w:p>
    <w:bookmarkEnd w:id="21"/>
    <w:bookmarkStart w:id="22" w:name="professional-expertise-and-achievements"/>
    <w:p>
      <w:pPr>
        <w:pStyle w:val="Heading2"/>
      </w:pPr>
      <w:r>
        <w:t xml:space="preserve">Professional Expertise and Achievements</w:t>
      </w:r>
    </w:p>
    <w:p>
      <w:pPr>
        <w:pStyle w:val="FirstParagraph"/>
      </w:pPr>
      <w:r>
        <w:t xml:space="preserve">With over [X years] of experience in diplomacy, I have developed a robust skill set that includes negotiation, policy analysis, cross-cultural communication, and crisis management. My work as a [Previous Role/Title] at [Previous Organization] involved managing bilateral relations between [Country A] and [Country B], resulting in the successful implementation of several trade agreements that boosted economic collaboration by [specific percentage or outcome]. These achievements highlight my ability to translate complex challenges into actionable solutions.</w:t>
      </w:r>
    </w:p>
    <w:p>
      <w:pPr>
        <w:pStyle w:val="BodyText"/>
      </w:pPr>
      <w:r>
        <w:t xml:space="preserve">One of my most rewarding projects was leading a cultural exchange initiative between Europe and the Middle East, which brought together diplomats, artists, and academics to promote dialogue through the arts. This effort not only strengthened ties between nations but also underscored the power of cultural diplomacy in addressing divisive issues. I believe such initiatives are essential to Rome’s continued role as a leader in fostering global harmony.</w:t>
      </w:r>
    </w:p>
    <w:bookmarkEnd w:id="22"/>
    <w:bookmarkStart w:id="23" w:name="why-i-am-the-ideal-candidate"/>
    <w:p>
      <w:pPr>
        <w:pStyle w:val="Heading2"/>
      </w:pPr>
      <w:r>
        <w:t xml:space="preserve">Why I Am the Ideal Candidate</w:t>
      </w:r>
    </w:p>
    <w:p>
      <w:pPr>
        <w:pStyle w:val="FirstParagraph"/>
      </w:pPr>
      <w:r>
        <w:t xml:space="preserve">The combination of my professional background, linguistic skills, and personal connection to Italy Rome makes me a strong candidate for this position. Fluent in [Languages, e.g., English, Italian, French], I am equipped to communicate effectively with diverse stakeholders and navigate multilingual environments with ease. My academic training in [Relevant Field, e.g., International Relations, Political Science] has provided a solid foundation for understanding the intricacies of global governance.</w:t>
      </w:r>
    </w:p>
    <w:p>
      <w:pPr>
        <w:pStyle w:val="BodyText"/>
      </w:pPr>
      <w:r>
        <w:t xml:space="preserve">What sets me apart is my ability to blend strategic vision with hands-on execution. I have consistently demonstrated the capacity to manage large-scale projects while maintaining a focus on long-term goals. For example, during my tenure at [Previous Organization], I spearheaded a regional initiative that addressed climate change through collaborative policy frameworks, which was later recognized by [Award/Recognition]. This experience has honed my ability to think critically and act decisively in high-stakes situations.</w:t>
      </w:r>
    </w:p>
    <w:bookmarkEnd w:id="23"/>
    <w:bookmarkStart w:id="24" w:name="commitment-to-the-diplomats-mission"/>
    <w:p>
      <w:pPr>
        <w:pStyle w:val="Heading2"/>
      </w:pPr>
      <w:r>
        <w:t xml:space="preserve">Commitment to the Diplomat’s Mission</w:t>
      </w:r>
    </w:p>
    <w:p>
      <w:pPr>
        <w:pStyle w:val="FirstParagraph"/>
      </w:pPr>
      <w:r>
        <w:t xml:space="preserve">A Diplomat is not only an ambassador of their country but also a steward of peace and progress. In Italy Rome, this mission is particularly vital given the city’s role in addressing global challenges such as migration, economic disparity, and environmental sustainability. I am deeply committed to contributing to these efforts through diplomacy that is inclusive, equitable, and forward-thinking.</w:t>
      </w:r>
    </w:p>
    <w:p>
      <w:pPr>
        <w:pStyle w:val="BodyText"/>
      </w:pPr>
      <w:r>
        <w:t xml:space="preserve">I am especially drawn to the opportunity to work in a city that values both its heritage and its potential. Rome’s ability to honor its past while embracing innovation aligns with my belief in the power of diplomacy to bridge divides and create opportunities for all. I am eager to collaborate with colleagues at [Specific Organization/Institution Name] to advance initiatives that reflect this vision.</w:t>
      </w:r>
    </w:p>
    <w:bookmarkEnd w:id="24"/>
    <w:bookmarkStart w:id="25" w:name="conclusion"/>
    <w:p>
      <w:pPr>
        <w:pStyle w:val="Heading2"/>
      </w:pPr>
      <w:r>
        <w:t xml:space="preserve">Conclusion</w:t>
      </w:r>
    </w:p>
    <w:p>
      <w:pPr>
        <w:pStyle w:val="FirstParagraph"/>
      </w:pPr>
      <w:r>
        <w:t xml:space="preserve">In conclusion, I am confident that my skills, experience, and passion for diplomacy make me an ideal candidate for the Diplomat position in Italy Rome. I am excited about the possibility of contributing to a legacy of international cooperation and cultural exchange that has defined this city for centuries. Thank you for considering my application. I would welcome the opportunity to discuss how I can support your mission and contribute to the continued success of [Specific Organization/Institution Nam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taly Rome</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